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745D" w14:textId="4B2AA6EC" w:rsidR="00A77E70" w:rsidRPr="006F63BB" w:rsidRDefault="00951806" w:rsidP="00E846CE">
      <w:pPr>
        <w:ind w:left="-90"/>
        <w:rPr>
          <w:rFonts w:eastAsia="Times New Roman" w:cs="Times New Roman"/>
          <w:b/>
          <w:bCs/>
          <w:color w:val="29B0B0"/>
          <w:sz w:val="52"/>
          <w:szCs w:val="52"/>
          <w:lang w:val="es-MX"/>
        </w:rPr>
      </w:pPr>
      <w:r w:rsidRPr="006F63BB">
        <w:rPr>
          <w:rFonts w:eastAsia="Times New Roman" w:cs="Times New Roman"/>
          <w:b/>
          <w:bCs/>
          <w:color w:val="29B0B0"/>
          <w:sz w:val="52"/>
          <w:szCs w:val="52"/>
          <w:shd w:val="clear" w:color="auto" w:fill="FFFFFF"/>
          <w:lang w:val="es-MX"/>
        </w:rPr>
        <w:t xml:space="preserve">Guía familiar de asistencia del aprendizaje en el plantel </w:t>
      </w:r>
    </w:p>
    <w:p w14:paraId="44A834DB" w14:textId="77777777" w:rsidR="00265CF3" w:rsidRPr="00B92BF2" w:rsidRDefault="00265CF3" w:rsidP="00F409C7">
      <w:pPr>
        <w:pStyle w:val="paragraph"/>
        <w:pBdr>
          <w:bottom w:val="single" w:sz="4" w:space="1" w:color="auto"/>
        </w:pBdr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b/>
          <w:bCs/>
          <w:noProof/>
          <w:color w:val="2D2D2D"/>
          <w:sz w:val="28"/>
          <w:szCs w:val="28"/>
          <w:shd w:val="clear" w:color="auto" w:fill="FFFFFF"/>
          <w:lang w:val="es-MX"/>
        </w:rPr>
      </w:pPr>
    </w:p>
    <w:p w14:paraId="4F0AA6E0" w14:textId="7831DDE5" w:rsidR="00147682" w:rsidRPr="00B92BF2" w:rsidRDefault="00147682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B92BF2">
        <w:rPr>
          <w:noProof/>
          <w:lang w:val="es-MX"/>
        </w:rPr>
        <w:drawing>
          <wp:inline distT="0" distB="0" distL="0" distR="0" wp14:anchorId="2C1A8232" wp14:editId="5DEE8DC2">
            <wp:extent cx="1746962" cy="91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6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588DB" w14:textId="77777777" w:rsidR="00951806" w:rsidRPr="006F63BB" w:rsidRDefault="00951806" w:rsidP="00951806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6F63BB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ACE es una asociación entre escuelas y familias que permite a los estudiantes: </w:t>
      </w:r>
    </w:p>
    <w:p w14:paraId="0C6023E3" w14:textId="3AAE9584" w:rsidR="00951806" w:rsidRPr="006F63BB" w:rsidRDefault="00951806" w:rsidP="00951806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6F63BB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ASISTIR – Estando presente durante el aprendizaje remoto o en el plantel con una sensación de bienestar, seguridad y pertenencia. </w:t>
      </w:r>
    </w:p>
    <w:p w14:paraId="5F4D6546" w14:textId="77777777" w:rsidR="00951806" w:rsidRPr="006F63BB" w:rsidRDefault="00951806" w:rsidP="00951806">
      <w:pPr>
        <w:pStyle w:val="paragraph"/>
        <w:spacing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6F63BB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COMPROMISO – Mostrando dedicación al aprendizaje con un sentido de conexión hacia la enseñanza.</w:t>
      </w:r>
    </w:p>
    <w:p w14:paraId="07F83802" w14:textId="03A2751C" w:rsidR="00A90788" w:rsidRPr="00B92BF2" w:rsidRDefault="00951806" w:rsidP="006F63BB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6F63BB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ENVOLVERSE – Mostrando progreso académico con un sentimiento de logro y confianza.</w:t>
      </w:r>
      <w:r w:rsidR="00A90788" w:rsidRPr="00B92BF2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 </w:t>
      </w:r>
    </w:p>
    <w:p w14:paraId="2B6BE0E3" w14:textId="649F1C82" w:rsidR="00566863" w:rsidRPr="00B92BF2" w:rsidRDefault="00566863" w:rsidP="00A90788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</w:p>
    <w:p w14:paraId="178589A2" w14:textId="65140AF0" w:rsidR="00993226" w:rsidRPr="00B92BF2" w:rsidRDefault="000736FF">
      <w:pPr>
        <w:rPr>
          <w:lang w:val="es-MX"/>
        </w:rPr>
      </w:pPr>
      <w:bookmarkStart w:id="0" w:name="_GoBack"/>
      <w:r w:rsidRPr="00B92BF2">
        <w:rPr>
          <w:noProof/>
          <w:lang w:val="es-MX"/>
        </w:rPr>
        <w:drawing>
          <wp:inline distT="0" distB="0" distL="0" distR="0" wp14:anchorId="4CF48FB9" wp14:editId="7140645B">
            <wp:extent cx="1765300" cy="17653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533D059" w14:textId="5553BAE8" w:rsidR="00C64BCC" w:rsidRPr="006F63BB" w:rsidRDefault="00993226" w:rsidP="00A73322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="Segoe UI"/>
          <w:color w:val="29B0B0"/>
          <w:sz w:val="23"/>
          <w:szCs w:val="23"/>
          <w:lang w:val="es-MX"/>
        </w:rPr>
      </w:pPr>
      <w:r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>Tip 1: </w:t>
      </w:r>
      <w:r w:rsidR="00951806"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u w:val="single"/>
          <w:lang w:val="es-MX"/>
        </w:rPr>
        <w:t>MANTÉNGANSE SALUDABLES</w:t>
      </w:r>
      <w:r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u w:val="single"/>
          <w:lang w:val="es-MX"/>
        </w:rPr>
        <w:t>:</w:t>
      </w:r>
      <w:r w:rsidR="00951806"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> Proteja a su hijo(a)</w:t>
      </w:r>
    </w:p>
    <w:p w14:paraId="78A7889D" w14:textId="68A331B0" w:rsidR="002C52EB" w:rsidRPr="00B92BF2" w:rsidRDefault="00951806" w:rsidP="002C52EB">
      <w:pPr>
        <w:pStyle w:val="ListParagraph"/>
        <w:numPr>
          <w:ilvl w:val="0"/>
          <w:numId w:val="5"/>
        </w:numP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</w:pPr>
      <w:r w:rsidRPr="00B92BF2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Mantenga a su hijo saludable programando las vacunas contra la influenza y demás requeridas. </w:t>
      </w:r>
    </w:p>
    <w:p w14:paraId="3F77781E" w14:textId="2B09AA23" w:rsidR="002C52EB" w:rsidRPr="00B92BF2" w:rsidRDefault="00951806" w:rsidP="00951806">
      <w:pPr>
        <w:pStyle w:val="ListParagraph"/>
        <w:numPr>
          <w:ilvl w:val="0"/>
          <w:numId w:val="5"/>
        </w:numPr>
        <w:rPr>
          <w:rFonts w:eastAsia="Times New Roman" w:cs="Times New Roman"/>
          <w:sz w:val="22"/>
          <w:szCs w:val="22"/>
          <w:lang w:val="es-MX"/>
        </w:rPr>
      </w:pPr>
      <w:r w:rsidRPr="00B92BF2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Haga que su hijo sea examinado del COVID si muestra síntomas y siga los procedimientos de cuarentena. Si es necesario</w:t>
      </w:r>
      <w:r w:rsidR="006F63BB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.</w:t>
      </w:r>
      <w:r w:rsidRPr="00B92BF2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</w:t>
      </w:r>
    </w:p>
    <w:p w14:paraId="3B598765" w14:textId="2C761E8F" w:rsidR="00993226" w:rsidRPr="006F63BB" w:rsidRDefault="00951806" w:rsidP="00B258CB">
      <w:pPr>
        <w:pStyle w:val="ListParagraph"/>
        <w:numPr>
          <w:ilvl w:val="0"/>
          <w:numId w:val="5"/>
        </w:numPr>
        <w:ind w:right="-90"/>
        <w:textAlignment w:val="baseline"/>
        <w:rPr>
          <w:rFonts w:cs="Segoe UI"/>
          <w:color w:val="2D2D2D"/>
          <w:sz w:val="22"/>
          <w:szCs w:val="22"/>
          <w:lang w:val="es-MX"/>
        </w:rPr>
      </w:pPr>
      <w:r w:rsidRPr="006F63BB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Asegúrese de que su hijo no vaya a la escuela, descanse por 24 horas (a menos que este en cuarentena) y regrese cuando ya NO</w:t>
      </w:r>
      <w:r w:rsidR="00DC4ED7" w:rsidRPr="006F63BB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: </w:t>
      </w:r>
    </w:p>
    <w:p w14:paraId="74AC1431" w14:textId="1910ACD7" w:rsidR="00993226" w:rsidRPr="00B92BF2" w:rsidRDefault="00951806" w:rsidP="48FD0B4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="Segoe UI"/>
          <w:color w:val="2D2D2D"/>
          <w:sz w:val="22"/>
          <w:szCs w:val="22"/>
          <w:lang w:val="es-MX"/>
        </w:rPr>
      </w:pPr>
      <w:r w:rsidRPr="00B92BF2">
        <w:rPr>
          <w:rStyle w:val="normaltextrun"/>
          <w:rFonts w:asciiTheme="minorHAnsi" w:hAnsiTheme="minorHAnsi" w:cs="Segoe UI"/>
          <w:color w:val="2D2D2D"/>
          <w:sz w:val="22"/>
          <w:szCs w:val="22"/>
          <w:lang w:val="es-MX"/>
        </w:rPr>
        <w:t xml:space="preserve">Tenga fiebre de más de 100 grados </w:t>
      </w:r>
    </w:p>
    <w:p w14:paraId="088F883A" w14:textId="2EA1DC37" w:rsidR="00993226" w:rsidRPr="00B92BF2" w:rsidRDefault="00993226" w:rsidP="48FD0B4F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="Segoe UI"/>
          <w:color w:val="2D2D2D"/>
          <w:sz w:val="22"/>
          <w:szCs w:val="22"/>
          <w:lang w:val="es-MX"/>
        </w:rPr>
      </w:pPr>
      <w:r w:rsidRPr="00B92BF2">
        <w:rPr>
          <w:rStyle w:val="normaltextrun"/>
          <w:rFonts w:asciiTheme="minorHAnsi" w:hAnsiTheme="minorHAnsi" w:cs="Segoe UI"/>
          <w:color w:val="2D2D2D"/>
          <w:sz w:val="22"/>
          <w:szCs w:val="22"/>
          <w:lang w:val="es-MX"/>
        </w:rPr>
        <w:t>Vomit</w:t>
      </w:r>
      <w:r w:rsidR="00951806" w:rsidRPr="00B92BF2">
        <w:rPr>
          <w:rStyle w:val="normaltextrun"/>
          <w:rFonts w:asciiTheme="minorHAnsi" w:hAnsiTheme="minorHAnsi" w:cs="Segoe UI"/>
          <w:color w:val="2D2D2D"/>
          <w:sz w:val="22"/>
          <w:szCs w:val="22"/>
          <w:lang w:val="es-MX"/>
        </w:rPr>
        <w:t>e más de una vez o tenga diarrea, y</w:t>
      </w:r>
    </w:p>
    <w:p w14:paraId="39AA6815" w14:textId="1911A781" w:rsidR="00951806" w:rsidRPr="006F63BB" w:rsidRDefault="00B92BF2" w:rsidP="00F9166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="Segoe UI"/>
          <w:color w:val="2D2D2D"/>
          <w:sz w:val="22"/>
          <w:szCs w:val="22"/>
          <w:lang w:val="es-MX"/>
        </w:rPr>
      </w:pPr>
      <w:r w:rsidRPr="006F63BB">
        <w:rPr>
          <w:rStyle w:val="normaltextrun"/>
          <w:rFonts w:asciiTheme="minorHAnsi" w:hAnsiTheme="minorHAnsi" w:cs="Segoe UI"/>
          <w:color w:val="2D2D2D"/>
          <w:sz w:val="22"/>
          <w:szCs w:val="22"/>
          <w:lang w:val="es-MX"/>
        </w:rPr>
        <w:t>Muestre síntomas como de</w:t>
      </w:r>
      <w:r w:rsidR="00951806" w:rsidRPr="006F63BB">
        <w:rPr>
          <w:rStyle w:val="normaltextrun"/>
          <w:rFonts w:asciiTheme="minorHAnsi" w:hAnsiTheme="minorHAnsi" w:cs="Segoe UI"/>
          <w:color w:val="2D2D2D"/>
          <w:sz w:val="22"/>
          <w:szCs w:val="22"/>
          <w:lang w:val="es-MX"/>
        </w:rPr>
        <w:t xml:space="preserve"> gripe, fiebre, tos, escalofríos, dolores de cuerpo y garganta. </w:t>
      </w:r>
    </w:p>
    <w:p w14:paraId="2B65494E" w14:textId="19685C9D" w:rsidR="00993226" w:rsidRPr="006F63BB" w:rsidRDefault="00951806" w:rsidP="00C456A2">
      <w:pPr>
        <w:pStyle w:val="ListParagraph"/>
        <w:numPr>
          <w:ilvl w:val="0"/>
          <w:numId w:val="1"/>
        </w:numPr>
        <w:ind w:left="720"/>
        <w:textAlignment w:val="baseline"/>
        <w:rPr>
          <w:rFonts w:cs="Segoe UI"/>
          <w:color w:val="2D2D2D"/>
          <w:sz w:val="22"/>
          <w:szCs w:val="22"/>
          <w:lang w:val="es-MX"/>
        </w:rPr>
      </w:pPr>
      <w:r w:rsidRPr="006F63BB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Asegúrese de que su hijo no tenga ningún síntoma por un día </w:t>
      </w:r>
      <w:r w:rsidR="00B92BF2" w:rsidRPr="006F63BB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completo</w:t>
      </w:r>
      <w:r w:rsidRPr="006F63BB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sin medicina antes de regresarlo a la escuela. </w:t>
      </w:r>
      <w:r w:rsidR="006F63BB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br/>
      </w:r>
    </w:p>
    <w:p w14:paraId="35DE3D85" w14:textId="22A45E24" w:rsidR="00C6224C" w:rsidRPr="006F63BB" w:rsidRDefault="67D6F714" w:rsidP="006F63BB">
      <w:pPr>
        <w:textAlignment w:val="baseline"/>
        <w:rPr>
          <w:rFonts w:cs="Segoe UI"/>
          <w:color w:val="29B0B0"/>
          <w:sz w:val="23"/>
          <w:szCs w:val="23"/>
          <w:lang w:val="es-MX"/>
        </w:rPr>
      </w:pPr>
      <w:r w:rsidRPr="006F63BB">
        <w:rPr>
          <w:rStyle w:val="normaltextrun"/>
          <w:rFonts w:cs="Segoe UI"/>
          <w:b/>
          <w:bCs/>
          <w:color w:val="29B0B0"/>
          <w:sz w:val="23"/>
          <w:szCs w:val="23"/>
          <w:lang w:val="es-MX"/>
        </w:rPr>
        <w:t>Tip </w:t>
      </w:r>
      <w:r w:rsidR="3C98F476" w:rsidRPr="006F63BB">
        <w:rPr>
          <w:rStyle w:val="normaltextrun"/>
          <w:rFonts w:cs="Segoe UI"/>
          <w:b/>
          <w:bCs/>
          <w:color w:val="29B0B0"/>
          <w:sz w:val="23"/>
          <w:szCs w:val="23"/>
          <w:lang w:val="es-MX"/>
        </w:rPr>
        <w:t>2</w:t>
      </w:r>
      <w:r w:rsidR="13076F46" w:rsidRPr="006F63BB">
        <w:rPr>
          <w:rStyle w:val="normaltextrun"/>
          <w:rFonts w:cs="Segoe UI"/>
          <w:b/>
          <w:bCs/>
          <w:color w:val="29B0B0"/>
          <w:sz w:val="23"/>
          <w:szCs w:val="23"/>
          <w:lang w:val="es-MX"/>
        </w:rPr>
        <w:t>:</w:t>
      </w:r>
      <w:r w:rsidRPr="006F63BB">
        <w:rPr>
          <w:rStyle w:val="normaltextrun"/>
          <w:rFonts w:cs="Segoe UI"/>
          <w:b/>
          <w:bCs/>
          <w:color w:val="29B0B0"/>
          <w:sz w:val="23"/>
          <w:szCs w:val="23"/>
          <w:lang w:val="es-MX"/>
        </w:rPr>
        <w:t> </w:t>
      </w:r>
      <w:r w:rsidR="00951806" w:rsidRPr="006F63BB">
        <w:rPr>
          <w:rStyle w:val="normaltextrun"/>
          <w:rFonts w:cs="Segoe UI"/>
          <w:b/>
          <w:bCs/>
          <w:color w:val="29B0B0"/>
          <w:sz w:val="23"/>
          <w:szCs w:val="23"/>
          <w:u w:val="single"/>
          <w:lang w:val="es-MX"/>
        </w:rPr>
        <w:t>MANTÉNGASE ATENTA</w:t>
      </w:r>
      <w:r w:rsidR="1CEB8533" w:rsidRPr="006F63BB">
        <w:rPr>
          <w:rStyle w:val="normaltextrun"/>
          <w:rFonts w:cs="Segoe UI"/>
          <w:b/>
          <w:bCs/>
          <w:color w:val="29B0B0"/>
          <w:sz w:val="23"/>
          <w:szCs w:val="23"/>
          <w:u w:val="single"/>
          <w:lang w:val="es-MX"/>
        </w:rPr>
        <w:t>:</w:t>
      </w:r>
      <w:r w:rsidRPr="006F63BB">
        <w:rPr>
          <w:rStyle w:val="normaltextrun"/>
          <w:rFonts w:cs="Segoe UI"/>
          <w:b/>
          <w:bCs/>
          <w:color w:val="29B0B0"/>
          <w:sz w:val="23"/>
          <w:szCs w:val="23"/>
          <w:lang w:val="es-MX"/>
        </w:rPr>
        <w:t> Consult</w:t>
      </w:r>
      <w:r w:rsidR="00951806" w:rsidRPr="006F63BB">
        <w:rPr>
          <w:rStyle w:val="normaltextrun"/>
          <w:rFonts w:cs="Segoe UI"/>
          <w:b/>
          <w:bCs/>
          <w:color w:val="29B0B0"/>
          <w:sz w:val="23"/>
          <w:szCs w:val="23"/>
          <w:lang w:val="es-MX"/>
        </w:rPr>
        <w:t xml:space="preserve">e con su maestro o enfermera escolar </w:t>
      </w:r>
      <w:r w:rsidRPr="006F63BB">
        <w:rPr>
          <w:rStyle w:val="normaltextrun"/>
          <w:rFonts w:cs="Segoe UI"/>
          <w:b/>
          <w:bCs/>
          <w:color w:val="29B0B0"/>
          <w:sz w:val="23"/>
          <w:szCs w:val="23"/>
          <w:lang w:val="es-MX"/>
        </w:rPr>
        <w:t> </w:t>
      </w:r>
    </w:p>
    <w:p w14:paraId="3E0A8D5F" w14:textId="77777777" w:rsidR="00C6224C" w:rsidRPr="00B92BF2" w:rsidRDefault="00C6224C" w:rsidP="4A8EC57B">
      <w:pPr>
        <w:spacing w:line="276" w:lineRule="auto"/>
        <w:textAlignment w:val="baseline"/>
        <w:rPr>
          <w:sz w:val="2"/>
          <w:szCs w:val="2"/>
          <w:lang w:val="es-MX"/>
        </w:rPr>
      </w:pPr>
    </w:p>
    <w:p w14:paraId="5286DA67" w14:textId="332D6DDC" w:rsidR="00993226" w:rsidRPr="00B92BF2" w:rsidRDefault="00951806" w:rsidP="2BA753A1">
      <w:pPr>
        <w:pStyle w:val="ListParagraph"/>
        <w:numPr>
          <w:ilvl w:val="0"/>
          <w:numId w:val="3"/>
        </w:numPr>
        <w:spacing w:line="259" w:lineRule="auto"/>
        <w:textAlignment w:val="baseline"/>
        <w:rPr>
          <w:rFonts w:eastAsiaTheme="minorEastAsia"/>
          <w:color w:val="000000" w:themeColor="text1"/>
          <w:sz w:val="22"/>
          <w:szCs w:val="22"/>
          <w:lang w:val="es-MX"/>
        </w:rPr>
      </w:pPr>
      <w:r w:rsidRPr="00B92BF2">
        <w:rPr>
          <w:rFonts w:eastAsia="Times New Roman" w:cs="Times New Roman"/>
          <w:color w:val="000000" w:themeColor="text1"/>
          <w:sz w:val="22"/>
          <w:szCs w:val="22"/>
          <w:lang w:val="es-MX"/>
        </w:rPr>
        <w:t>Comuníquese con la maestra de su niño por cualquier condición médica que impacte su aprendizaje.</w:t>
      </w:r>
    </w:p>
    <w:p w14:paraId="2F554AAB" w14:textId="70DC6F8E" w:rsidR="00993226" w:rsidRPr="00B92BF2" w:rsidRDefault="67D6F714" w:rsidP="006F63BB">
      <w:pPr>
        <w:pStyle w:val="ListParagraph"/>
        <w:numPr>
          <w:ilvl w:val="0"/>
          <w:numId w:val="3"/>
        </w:numPr>
        <w:textAlignment w:val="baseline"/>
        <w:rPr>
          <w:color w:val="000000" w:themeColor="text1"/>
          <w:sz w:val="22"/>
          <w:szCs w:val="22"/>
          <w:lang w:val="es-MX"/>
        </w:rPr>
      </w:pPr>
      <w:r w:rsidRPr="00B92BF2">
        <w:rPr>
          <w:rFonts w:eastAsia="Times New Roman" w:cs="Times New Roman"/>
          <w:color w:val="000000" w:themeColor="text1"/>
          <w:sz w:val="22"/>
          <w:szCs w:val="22"/>
          <w:lang w:val="es-MX"/>
        </w:rPr>
        <w:t>Consult</w:t>
      </w:r>
      <w:r w:rsidR="00951806" w:rsidRPr="00B92BF2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e con la enfermera escolar antes de decidir recoger a su niño de la escuela. </w:t>
      </w:r>
      <w:r w:rsidRPr="00B92BF2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 </w:t>
      </w:r>
    </w:p>
    <w:p w14:paraId="013B288F" w14:textId="5260B753" w:rsidR="4A8EC57B" w:rsidRPr="00B92BF2" w:rsidRDefault="4A8EC57B" w:rsidP="006F63BB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</w:p>
    <w:p w14:paraId="67B9F5FF" w14:textId="1FFAEA70" w:rsidR="00993226" w:rsidRPr="006F63BB" w:rsidRDefault="00993226" w:rsidP="006F63BB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="Segoe UI"/>
          <w:color w:val="29B0B0"/>
          <w:sz w:val="23"/>
          <w:szCs w:val="23"/>
          <w:lang w:val="es-MX"/>
        </w:rPr>
      </w:pPr>
      <w:r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>Tip </w:t>
      </w:r>
      <w:r w:rsidR="51DAB5D4"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>3</w:t>
      </w:r>
      <w:r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>: </w:t>
      </w:r>
      <w:r w:rsidR="00951806"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u w:val="single"/>
          <w:lang w:val="es-MX"/>
        </w:rPr>
        <w:t>MANTÉNGASE INFORMADA</w:t>
      </w:r>
      <w:r w:rsidR="17A6B9E7"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>:</w:t>
      </w:r>
      <w:r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> </w:t>
      </w:r>
      <w:r w:rsidR="00951806"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 xml:space="preserve">Estar presente importa </w:t>
      </w:r>
    </w:p>
    <w:p w14:paraId="5CF572C9" w14:textId="6DF441FC" w:rsidR="002C52EB" w:rsidRPr="00B92BF2" w:rsidRDefault="00B92BF2" w:rsidP="00B92BF2">
      <w:pPr>
        <w:pStyle w:val="ListParagraph"/>
        <w:numPr>
          <w:ilvl w:val="0"/>
          <w:numId w:val="2"/>
        </w:numPr>
        <w:rPr>
          <w:rFonts w:eastAsiaTheme="minorEastAsia"/>
          <w:color w:val="000000"/>
          <w:sz w:val="22"/>
          <w:szCs w:val="22"/>
          <w:shd w:val="clear" w:color="auto" w:fill="FFFFFF"/>
          <w:lang w:val="es-MX"/>
        </w:rPr>
      </w:pPr>
      <w:r w:rsidRPr="00B92BF2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Programe sus citas y sus vacaciones fuera el horario escolar. En la mayoría de los distritos escolares, los estudiantes que no</w:t>
      </w:r>
      <w: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están presentes a la hora indicada</w:t>
      </w:r>
      <w:r w:rsidRPr="00B92BF2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para tomar la asistencia se cuentan como ausentes</w:t>
      </w:r>
      <w:r w:rsidR="6BA1FAE4" w:rsidRPr="00B92BF2">
        <w:rPr>
          <w:rFonts w:eastAsiaTheme="minorEastAsia"/>
          <w:color w:val="000000"/>
          <w:sz w:val="22"/>
          <w:szCs w:val="22"/>
          <w:shd w:val="clear" w:color="auto" w:fill="FFFFFF"/>
          <w:lang w:val="es-MX"/>
        </w:rPr>
        <w:t xml:space="preserve">. </w:t>
      </w:r>
      <w:r w:rsidRPr="00B92BF2">
        <w:rPr>
          <w:rFonts w:eastAsiaTheme="minorEastAsia"/>
          <w:color w:val="000000"/>
          <w:sz w:val="22"/>
          <w:szCs w:val="22"/>
          <w:shd w:val="clear" w:color="auto" w:fill="FFFFFF"/>
          <w:lang w:val="es-MX"/>
        </w:rPr>
        <w:t>Si su hijo debe faltar a la escuela por una cita médica, informe al maestro y obtenga una nota del médico para enviarla a su escuela de inmediato, para que la ausencia sea justificada.</w:t>
      </w:r>
    </w:p>
    <w:p w14:paraId="5443E04E" w14:textId="161BD2FD" w:rsidR="002C52EB" w:rsidRPr="00B92BF2" w:rsidRDefault="2294EB1F" w:rsidP="006F63BB">
      <w:pPr>
        <w:pStyle w:val="ListParagraph"/>
        <w:numPr>
          <w:ilvl w:val="0"/>
          <w:numId w:val="2"/>
        </w:numPr>
        <w:textAlignment w:val="baseline"/>
        <w:rPr>
          <w:rFonts w:cs="Segoe UI"/>
          <w:color w:val="2D2D2D"/>
          <w:sz w:val="22"/>
          <w:szCs w:val="22"/>
          <w:lang w:val="es-MX"/>
        </w:rPr>
      </w:pPr>
      <w:r w:rsidRPr="00B92BF2">
        <w:rPr>
          <w:rFonts w:eastAsiaTheme="minorEastAsia"/>
          <w:color w:val="000000" w:themeColor="text1"/>
          <w:sz w:val="22"/>
          <w:szCs w:val="22"/>
          <w:lang w:val="es-MX"/>
        </w:rPr>
        <w:t>Plan</w:t>
      </w:r>
      <w:r w:rsidR="00B92BF2" w:rsidRPr="00B92BF2">
        <w:rPr>
          <w:rFonts w:eastAsiaTheme="minorEastAsia"/>
          <w:color w:val="000000" w:themeColor="text1"/>
          <w:sz w:val="22"/>
          <w:szCs w:val="22"/>
          <w:lang w:val="es-MX"/>
        </w:rPr>
        <w:t xml:space="preserve">ee sus vacaciones solamente en los días marcados como vacaciones en el calendario. </w:t>
      </w:r>
      <w:r w:rsidRPr="00B92BF2">
        <w:rPr>
          <w:rFonts w:eastAsiaTheme="minorEastAsia"/>
          <w:color w:val="000000" w:themeColor="text1"/>
          <w:sz w:val="22"/>
          <w:szCs w:val="22"/>
          <w:lang w:val="es-MX"/>
        </w:rPr>
        <w:t xml:space="preserve"> </w:t>
      </w:r>
      <w:r w:rsidR="006F63BB">
        <w:rPr>
          <w:rFonts w:eastAsiaTheme="minorEastAsia"/>
          <w:color w:val="000000" w:themeColor="text1"/>
          <w:sz w:val="22"/>
          <w:szCs w:val="22"/>
          <w:lang w:val="es-MX"/>
        </w:rPr>
        <w:br/>
      </w:r>
    </w:p>
    <w:p w14:paraId="6B78135A" w14:textId="53559AAD" w:rsidR="00C6224C" w:rsidRPr="006F63BB" w:rsidRDefault="00993226" w:rsidP="006F63BB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="Segoe UI"/>
          <w:color w:val="29B0B0"/>
          <w:sz w:val="23"/>
          <w:szCs w:val="23"/>
          <w:lang w:val="es-MX"/>
        </w:rPr>
      </w:pPr>
      <w:r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>Tip 4: </w:t>
      </w:r>
      <w:r w:rsidR="00B92BF2"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u w:val="single"/>
          <w:lang w:val="es-MX"/>
        </w:rPr>
        <w:t>MANTÉNGASE CONECTADA</w:t>
      </w:r>
      <w:r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u w:val="single"/>
          <w:lang w:val="es-MX"/>
        </w:rPr>
        <w:t>:</w:t>
      </w:r>
      <w:r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> </w:t>
      </w:r>
      <w:r w:rsidR="00B92BF2" w:rsidRPr="006F63BB">
        <w:rPr>
          <w:rStyle w:val="normaltextrun"/>
          <w:rFonts w:asciiTheme="minorHAnsi" w:hAnsiTheme="minorHAnsi" w:cs="Segoe UI"/>
          <w:b/>
          <w:bCs/>
          <w:color w:val="29B0B0"/>
          <w:sz w:val="23"/>
          <w:szCs w:val="23"/>
          <w:lang w:val="es-MX"/>
        </w:rPr>
        <w:t xml:space="preserve">Comparta sus inquietudes sobre seguridad y bienestar </w:t>
      </w:r>
    </w:p>
    <w:p w14:paraId="1FBE881A" w14:textId="77777777" w:rsidR="00C6224C" w:rsidRPr="00B92BF2" w:rsidRDefault="00C6224C" w:rsidP="4A8EC57B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Theme="minorHAnsi" w:hAnsiTheme="minorHAnsi" w:cs="Segoe UI"/>
          <w:color w:val="29B0B0"/>
          <w:sz w:val="2"/>
          <w:szCs w:val="2"/>
          <w:lang w:val="es-MX"/>
        </w:rPr>
      </w:pPr>
    </w:p>
    <w:p w14:paraId="53761E22" w14:textId="31F1F5AB" w:rsidR="00B92BF2" w:rsidRPr="00B92BF2" w:rsidRDefault="00B92BF2" w:rsidP="00B92BF2">
      <w:pPr>
        <w:pStyle w:val="ListParagraph"/>
        <w:numPr>
          <w:ilvl w:val="0"/>
          <w:numId w:val="4"/>
        </w:numP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</w:pPr>
      <w:r w:rsidRPr="00B92BF2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Comparta sus preocupaciones sobre la capacidad de su hijo para aprender con sus maestros, consejero, subdirector o director.</w:t>
      </w:r>
    </w:p>
    <w:p w14:paraId="1ABB80F8" w14:textId="4F9618F8" w:rsidR="00DC4ED7" w:rsidRPr="006F63BB" w:rsidRDefault="00B92BF2" w:rsidP="00061218">
      <w:pPr>
        <w:pStyle w:val="ListParagraph"/>
        <w:numPr>
          <w:ilvl w:val="0"/>
          <w:numId w:val="4"/>
        </w:numP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</w:pPr>
      <w:r w:rsidRPr="006F63BB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Comuníquese con el consejero o el subdirector para obtener ayuda si su hijo está siendo acosado en persona o cibernéticamente.</w:t>
      </w:r>
      <w:r w:rsidR="00DC4ED7" w:rsidRPr="006F63BB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</w:t>
      </w:r>
    </w:p>
    <w:p w14:paraId="454E0E81" w14:textId="1DA1EE09" w:rsidR="00993226" w:rsidRPr="00B92BF2" w:rsidRDefault="00B92BF2" w:rsidP="794E0369">
      <w:pPr>
        <w:rPr>
          <w:rFonts w:eastAsia="Times New Roman" w:cs="Times New Roman"/>
          <w:color w:val="000000" w:themeColor="text1"/>
          <w:sz w:val="22"/>
          <w:szCs w:val="22"/>
          <w:lang w:val="es-MX"/>
        </w:rPr>
      </w:pPr>
      <w:r w:rsidRPr="00B92BF2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Si las escuelas y las familias se comprometen a mantenerse sanos, atentos, informados y conectados entre sí, podemos afrontar cualquier desafío mientras protegemos tanto a nuestros hijos como al tiempo de instrucción crucial en el salón de clase.</w:t>
      </w:r>
      <w:r w:rsidR="47F5F070" w:rsidRPr="00B92BF2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</w:t>
      </w:r>
    </w:p>
    <w:sectPr w:rsidR="00993226" w:rsidRPr="00B92BF2" w:rsidSect="0058627C">
      <w:footerReference w:type="default" r:id="rId13"/>
      <w:pgSz w:w="12240" w:h="15840"/>
      <w:pgMar w:top="1089" w:right="980" w:bottom="1098" w:left="1440" w:header="720" w:footer="720" w:gutter="0"/>
      <w:cols w:num="2" w:sep="1" w:space="720" w:equalWidth="0">
        <w:col w:w="3330" w:space="720"/>
        <w:col w:w="577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EBAC3" w14:textId="77777777" w:rsidR="00230444" w:rsidRDefault="00230444" w:rsidP="00A77E70">
      <w:r>
        <w:separator/>
      </w:r>
    </w:p>
  </w:endnote>
  <w:endnote w:type="continuationSeparator" w:id="0">
    <w:p w14:paraId="73FABA1E" w14:textId="77777777" w:rsidR="00230444" w:rsidRDefault="00230444" w:rsidP="00A77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7DB7B" w14:textId="6EFE860B" w:rsidR="00A77E70" w:rsidRPr="00147682" w:rsidRDefault="00834E6B" w:rsidP="00993226">
    <w:pPr>
      <w:pStyle w:val="Footer"/>
      <w:rPr>
        <w:color w:val="767171" w:themeColor="background2" w:themeShade="80"/>
        <w:sz w:val="20"/>
        <w:szCs w:val="20"/>
      </w:rPr>
    </w:pPr>
    <w:r>
      <w:rPr>
        <w:noProof/>
      </w:rPr>
      <w:drawing>
        <wp:anchor distT="0" distB="0" distL="274320" distR="274320" simplePos="0" relativeHeight="251658240" behindDoc="0" locked="0" layoutInCell="1" allowOverlap="1" wp14:anchorId="72CFA216" wp14:editId="76560451">
          <wp:simplePos x="0" y="0"/>
          <wp:positionH relativeFrom="column">
            <wp:posOffset>4051300</wp:posOffset>
          </wp:positionH>
          <wp:positionV relativeFrom="paragraph">
            <wp:posOffset>0</wp:posOffset>
          </wp:positionV>
          <wp:extent cx="2368296" cy="402336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8296" cy="402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48FD0B4F" w:rsidRPr="00834E6B">
      <w:rPr>
        <w:color w:val="767171" w:themeColor="background2" w:themeShade="80"/>
        <w:sz w:val="20"/>
        <w:szCs w:val="20"/>
      </w:rPr>
      <w:t>#</w:t>
    </w:r>
    <w:proofErr w:type="spellStart"/>
    <w:r w:rsidR="006F63BB">
      <w:rPr>
        <w:color w:val="767171" w:themeColor="background2" w:themeShade="80"/>
        <w:sz w:val="20"/>
        <w:szCs w:val="20"/>
      </w:rPr>
      <w:t>A</w:t>
    </w:r>
    <w:r w:rsidR="48FD0B4F" w:rsidRPr="00834E6B">
      <w:rPr>
        <w:color w:val="767171" w:themeColor="background2" w:themeShade="80"/>
        <w:sz w:val="20"/>
        <w:szCs w:val="20"/>
      </w:rPr>
      <w:t>ttendance</w:t>
    </w:r>
    <w:r w:rsidR="006F63BB">
      <w:rPr>
        <w:color w:val="767171" w:themeColor="background2" w:themeShade="80"/>
        <w:sz w:val="20"/>
        <w:szCs w:val="20"/>
      </w:rPr>
      <w:t>M</w:t>
    </w:r>
    <w:r w:rsidR="48FD0B4F" w:rsidRPr="00834E6B">
      <w:rPr>
        <w:color w:val="767171" w:themeColor="background2" w:themeShade="80"/>
        <w:sz w:val="20"/>
        <w:szCs w:val="20"/>
      </w:rPr>
      <w:t>atters</w:t>
    </w:r>
    <w:proofErr w:type="spellEnd"/>
    <w:r w:rsidR="48FD0B4F" w:rsidRPr="00834E6B">
      <w:rPr>
        <w:color w:val="767171" w:themeColor="background2" w:themeShade="80"/>
        <w:sz w:val="20"/>
        <w:szCs w:val="20"/>
      </w:rPr>
      <w:t> #</w:t>
    </w:r>
    <w:proofErr w:type="spellStart"/>
    <w:r w:rsidR="006F63BB">
      <w:rPr>
        <w:color w:val="767171" w:themeColor="background2" w:themeShade="80"/>
        <w:sz w:val="20"/>
        <w:szCs w:val="20"/>
      </w:rPr>
      <w:t>ACE</w:t>
    </w:r>
    <w:r w:rsidR="48FD0B4F" w:rsidRPr="00834E6B">
      <w:rPr>
        <w:color w:val="767171" w:themeColor="background2" w:themeShade="80"/>
        <w:sz w:val="20"/>
        <w:szCs w:val="20"/>
      </w:rPr>
      <w:t>it</w:t>
    </w:r>
    <w:proofErr w:type="spellEnd"/>
    <w:r w:rsidR="48FD0B4F" w:rsidRPr="00834E6B">
      <w:rPr>
        <w:color w:val="767171" w:themeColor="background2" w:themeShade="80"/>
        <w:sz w:val="20"/>
        <w:szCs w:val="20"/>
      </w:rPr>
      <w:t> </w:t>
    </w:r>
  </w:p>
  <w:p w14:paraId="7D49F1E6" w14:textId="77777777" w:rsidR="00332F21" w:rsidRDefault="00332F21" w:rsidP="00993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B47A5" w14:textId="77777777" w:rsidR="00230444" w:rsidRDefault="00230444" w:rsidP="00A77E70">
      <w:r>
        <w:separator/>
      </w:r>
    </w:p>
  </w:footnote>
  <w:footnote w:type="continuationSeparator" w:id="0">
    <w:p w14:paraId="06109730" w14:textId="77777777" w:rsidR="00230444" w:rsidRDefault="00230444" w:rsidP="00A77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92961"/>
    <w:multiLevelType w:val="hybridMultilevel"/>
    <w:tmpl w:val="39D86CDA"/>
    <w:lvl w:ilvl="0" w:tplc="FBC69C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427F3"/>
    <w:multiLevelType w:val="hybridMultilevel"/>
    <w:tmpl w:val="A802CF32"/>
    <w:lvl w:ilvl="0" w:tplc="578296F2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612CFC"/>
    <w:multiLevelType w:val="hybridMultilevel"/>
    <w:tmpl w:val="10F28E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3163CB"/>
    <w:multiLevelType w:val="hybridMultilevel"/>
    <w:tmpl w:val="5ADC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12657"/>
    <w:multiLevelType w:val="hybridMultilevel"/>
    <w:tmpl w:val="8752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45BA1"/>
    <w:multiLevelType w:val="hybridMultilevel"/>
    <w:tmpl w:val="E4B6C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524A0"/>
    <w:multiLevelType w:val="hybridMultilevel"/>
    <w:tmpl w:val="A8C2880E"/>
    <w:lvl w:ilvl="0" w:tplc="BA90B80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02123D"/>
    <w:multiLevelType w:val="hybridMultilevel"/>
    <w:tmpl w:val="ACDE5D90"/>
    <w:lvl w:ilvl="0" w:tplc="544690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304598"/>
    <w:multiLevelType w:val="hybridMultilevel"/>
    <w:tmpl w:val="387C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C3862"/>
    <w:multiLevelType w:val="hybridMultilevel"/>
    <w:tmpl w:val="589EF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3"/>
  </w:num>
  <w:num w:numId="5">
    <w:abstractNumId w:val="8"/>
  </w:num>
  <w:num w:numId="6">
    <w:abstractNumId w:val="0"/>
  </w:num>
  <w:num w:numId="7">
    <w:abstractNumId w:val="7"/>
  </w:num>
  <w:num w:numId="8">
    <w:abstractNumId w:val="2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AkQaG5sZm5kamSjpKwanFxZn5eSAFhrUAy73q4iwAAAA="/>
  </w:docVars>
  <w:rsids>
    <w:rsidRoot w:val="00A77E70"/>
    <w:rsid w:val="000736FF"/>
    <w:rsid w:val="00147682"/>
    <w:rsid w:val="001637BD"/>
    <w:rsid w:val="001C0D30"/>
    <w:rsid w:val="00230444"/>
    <w:rsid w:val="002566D4"/>
    <w:rsid w:val="00265CF3"/>
    <w:rsid w:val="002C52EB"/>
    <w:rsid w:val="002F761F"/>
    <w:rsid w:val="00321899"/>
    <w:rsid w:val="00327786"/>
    <w:rsid w:val="00332F21"/>
    <w:rsid w:val="00346726"/>
    <w:rsid w:val="00357AF9"/>
    <w:rsid w:val="00364EF1"/>
    <w:rsid w:val="004648C0"/>
    <w:rsid w:val="00475851"/>
    <w:rsid w:val="00511E61"/>
    <w:rsid w:val="00566863"/>
    <w:rsid w:val="0058627C"/>
    <w:rsid w:val="006975E7"/>
    <w:rsid w:val="006F63BB"/>
    <w:rsid w:val="007953C4"/>
    <w:rsid w:val="007B23F1"/>
    <w:rsid w:val="00834E6B"/>
    <w:rsid w:val="00951806"/>
    <w:rsid w:val="00976FF1"/>
    <w:rsid w:val="00993226"/>
    <w:rsid w:val="009D413B"/>
    <w:rsid w:val="00A73322"/>
    <w:rsid w:val="00A77E70"/>
    <w:rsid w:val="00A90788"/>
    <w:rsid w:val="00A9494A"/>
    <w:rsid w:val="00AB55B7"/>
    <w:rsid w:val="00B92BF2"/>
    <w:rsid w:val="00BE4A85"/>
    <w:rsid w:val="00BE6870"/>
    <w:rsid w:val="00C462E4"/>
    <w:rsid w:val="00C6224C"/>
    <w:rsid w:val="00C64BCC"/>
    <w:rsid w:val="00CB68FE"/>
    <w:rsid w:val="00CD49DA"/>
    <w:rsid w:val="00D74914"/>
    <w:rsid w:val="00D74C44"/>
    <w:rsid w:val="00D929C8"/>
    <w:rsid w:val="00DC2CD9"/>
    <w:rsid w:val="00DC4ED7"/>
    <w:rsid w:val="00DD1593"/>
    <w:rsid w:val="00E31340"/>
    <w:rsid w:val="00E846CE"/>
    <w:rsid w:val="00EB05B5"/>
    <w:rsid w:val="00F409C7"/>
    <w:rsid w:val="00FC21A1"/>
    <w:rsid w:val="00FD12F1"/>
    <w:rsid w:val="0139BE60"/>
    <w:rsid w:val="02DEF2BE"/>
    <w:rsid w:val="035CB57E"/>
    <w:rsid w:val="03F2AFA5"/>
    <w:rsid w:val="04C55D5C"/>
    <w:rsid w:val="05E0A7B6"/>
    <w:rsid w:val="05F0B75A"/>
    <w:rsid w:val="06E5DBBE"/>
    <w:rsid w:val="07C9699F"/>
    <w:rsid w:val="08892B1B"/>
    <w:rsid w:val="096BC6C5"/>
    <w:rsid w:val="0C5FF8DE"/>
    <w:rsid w:val="0CD73339"/>
    <w:rsid w:val="0E300003"/>
    <w:rsid w:val="101E47C7"/>
    <w:rsid w:val="10AE034E"/>
    <w:rsid w:val="127FF13E"/>
    <w:rsid w:val="13076F46"/>
    <w:rsid w:val="1316988B"/>
    <w:rsid w:val="145C2494"/>
    <w:rsid w:val="158084C9"/>
    <w:rsid w:val="17A6B9E7"/>
    <w:rsid w:val="17F84EFD"/>
    <w:rsid w:val="1828941C"/>
    <w:rsid w:val="191CB514"/>
    <w:rsid w:val="19BDCC3F"/>
    <w:rsid w:val="1A7B3641"/>
    <w:rsid w:val="1B9CBADD"/>
    <w:rsid w:val="1CEB8533"/>
    <w:rsid w:val="1E670D7B"/>
    <w:rsid w:val="2294EB1F"/>
    <w:rsid w:val="237889C4"/>
    <w:rsid w:val="23EE82CC"/>
    <w:rsid w:val="2415C1E4"/>
    <w:rsid w:val="247D8921"/>
    <w:rsid w:val="25889971"/>
    <w:rsid w:val="263D0C1B"/>
    <w:rsid w:val="271AB171"/>
    <w:rsid w:val="2743DBDA"/>
    <w:rsid w:val="27BDFD03"/>
    <w:rsid w:val="27D3BC93"/>
    <w:rsid w:val="29D0E70E"/>
    <w:rsid w:val="2B7E462E"/>
    <w:rsid w:val="2BA753A1"/>
    <w:rsid w:val="2BBC2478"/>
    <w:rsid w:val="2CE4C6E0"/>
    <w:rsid w:val="2DFD8FBA"/>
    <w:rsid w:val="2E07BCFC"/>
    <w:rsid w:val="2E273865"/>
    <w:rsid w:val="2F69C890"/>
    <w:rsid w:val="2FCC8ED2"/>
    <w:rsid w:val="32DA5CDF"/>
    <w:rsid w:val="33B1B0C7"/>
    <w:rsid w:val="34262426"/>
    <w:rsid w:val="3667A510"/>
    <w:rsid w:val="3B2E9F17"/>
    <w:rsid w:val="3B807F2C"/>
    <w:rsid w:val="3B80B468"/>
    <w:rsid w:val="3BB59B2D"/>
    <w:rsid w:val="3BC37762"/>
    <w:rsid w:val="3C01115B"/>
    <w:rsid w:val="3C1C9C06"/>
    <w:rsid w:val="3C98F476"/>
    <w:rsid w:val="3CBBC907"/>
    <w:rsid w:val="40A364BD"/>
    <w:rsid w:val="40D6C96F"/>
    <w:rsid w:val="41391C8D"/>
    <w:rsid w:val="45696191"/>
    <w:rsid w:val="457B5404"/>
    <w:rsid w:val="45D7C150"/>
    <w:rsid w:val="461AE676"/>
    <w:rsid w:val="47F5F070"/>
    <w:rsid w:val="4828445C"/>
    <w:rsid w:val="488BF498"/>
    <w:rsid w:val="48C66C06"/>
    <w:rsid w:val="48FD0B4F"/>
    <w:rsid w:val="49104B5C"/>
    <w:rsid w:val="4A8EC57B"/>
    <w:rsid w:val="4AB6D6CF"/>
    <w:rsid w:val="503B759D"/>
    <w:rsid w:val="51DAB5D4"/>
    <w:rsid w:val="54E4EC3C"/>
    <w:rsid w:val="56174826"/>
    <w:rsid w:val="59F39DC0"/>
    <w:rsid w:val="5B5C4773"/>
    <w:rsid w:val="5B648A3E"/>
    <w:rsid w:val="5B78936F"/>
    <w:rsid w:val="5BCC57D3"/>
    <w:rsid w:val="5C26DAD0"/>
    <w:rsid w:val="5C6F8EFD"/>
    <w:rsid w:val="5D30BE0A"/>
    <w:rsid w:val="5F1A6237"/>
    <w:rsid w:val="65F32056"/>
    <w:rsid w:val="666E05AC"/>
    <w:rsid w:val="6761E1B3"/>
    <w:rsid w:val="67D6F714"/>
    <w:rsid w:val="690D4B5E"/>
    <w:rsid w:val="69ECF92D"/>
    <w:rsid w:val="6A3F3EDA"/>
    <w:rsid w:val="6AECD85D"/>
    <w:rsid w:val="6B99D58A"/>
    <w:rsid w:val="6BA1FAE4"/>
    <w:rsid w:val="6CA49AFA"/>
    <w:rsid w:val="6DC7104F"/>
    <w:rsid w:val="6E1A8840"/>
    <w:rsid w:val="6E778F18"/>
    <w:rsid w:val="6FE91CAE"/>
    <w:rsid w:val="71BFC81B"/>
    <w:rsid w:val="72F0CA96"/>
    <w:rsid w:val="74389BCD"/>
    <w:rsid w:val="7512587D"/>
    <w:rsid w:val="75FCA08D"/>
    <w:rsid w:val="76D42195"/>
    <w:rsid w:val="794E0369"/>
    <w:rsid w:val="7AA6172C"/>
    <w:rsid w:val="7B823A3B"/>
    <w:rsid w:val="7B8843AC"/>
    <w:rsid w:val="7D526907"/>
    <w:rsid w:val="7DB050F2"/>
    <w:rsid w:val="7F6BB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E4A8D"/>
  <w15:chartTrackingRefBased/>
  <w15:docId w15:val="{C726FEE1-7C0E-2E45-B0C3-BB948B9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7E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7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A77E70"/>
  </w:style>
  <w:style w:type="character" w:customStyle="1" w:styleId="eop">
    <w:name w:val="eop"/>
    <w:basedOn w:val="DefaultParagraphFont"/>
    <w:rsid w:val="00A77E70"/>
  </w:style>
  <w:style w:type="paragraph" w:styleId="Header">
    <w:name w:val="header"/>
    <w:basedOn w:val="Normal"/>
    <w:link w:val="Head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E70"/>
  </w:style>
  <w:style w:type="paragraph" w:styleId="Footer">
    <w:name w:val="footer"/>
    <w:basedOn w:val="Normal"/>
    <w:link w:val="Foot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E70"/>
  </w:style>
  <w:style w:type="character" w:styleId="Hyperlink">
    <w:name w:val="Hyperlink"/>
    <w:basedOn w:val="DefaultParagraphFont"/>
    <w:uiPriority w:val="99"/>
    <w:unhideWhenUsed/>
    <w:rsid w:val="00834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4E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4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14" ma:contentTypeDescription="Create a new document." ma:contentTypeScope="" ma:versionID="41cde4c44d1de4bef68d7109b3c877c8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5e23f502ae8079105cb5d9a235e19ae1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B859D0-0F66-4160-9A26-BE90916D2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1641-53eb-41a6-b593-cd2765731b5a"/>
    <ds:schemaRef ds:uri="aecf9a56-78a0-40d7-994d-6cc605146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43C29F-BBF9-47A0-8478-EC3D031AC742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customXml/itemProps3.xml><?xml version="1.0" encoding="utf-8"?>
<ds:datastoreItem xmlns:ds="http://schemas.openxmlformats.org/officeDocument/2006/customXml" ds:itemID="{15AA17F0-F1A8-4334-A538-F54A7AB49E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57FA2B-9BFD-4D24-8F2D-CC3676801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Michelle Beck</cp:lastModifiedBy>
  <cp:revision>4</cp:revision>
  <dcterms:created xsi:type="dcterms:W3CDTF">2021-01-11T04:54:00Z</dcterms:created>
  <dcterms:modified xsi:type="dcterms:W3CDTF">2021-01-21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136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